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45E61" w14:textId="2420E10A" w:rsidR="00390204" w:rsidRDefault="00B375B8" w:rsidP="00B375B8">
      <w:pPr>
        <w:jc w:val="center"/>
      </w:pPr>
      <w:r>
        <w:rPr>
          <w:noProof/>
          <w:lang w:eastAsia="zh-TW"/>
        </w:rPr>
        <w:drawing>
          <wp:inline distT="0" distB="0" distL="0" distR="0" wp14:anchorId="7705B86E" wp14:editId="5855B8E0">
            <wp:extent cx="2400300" cy="457141"/>
            <wp:effectExtent l="0" t="0" r="0" b="635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793" cy="460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32"/>
        <w:gridCol w:w="1964"/>
        <w:gridCol w:w="1965"/>
        <w:gridCol w:w="1965"/>
      </w:tblGrid>
      <w:tr w:rsidR="009B7DC0" w14:paraId="794749FC" w14:textId="77777777" w:rsidTr="00795862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AE74F3" w14:textId="77777777" w:rsidR="009B7DC0" w:rsidRDefault="009B7DC0" w:rsidP="00E66231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6BC96065" w14:textId="77777777" w:rsidR="009B7DC0" w:rsidRPr="009B7DC0" w:rsidRDefault="009B7DC0" w:rsidP="00D101FE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r w:rsidRPr="009B7DC0">
              <w:rPr>
                <w:rFonts w:ascii="Cambria" w:hAnsi="Cambria"/>
                <w:b/>
                <w:bCs/>
                <w:sz w:val="32"/>
                <w:szCs w:val="24"/>
              </w:rPr>
              <w:t>Common Core</w:t>
            </w:r>
          </w:p>
          <w:p w14:paraId="2F7C4F2C" w14:textId="77777777" w:rsidR="009B7DC0" w:rsidRDefault="009B7DC0" w:rsidP="00D101FE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r>
              <w:rPr>
                <w:rFonts w:ascii="Cambria" w:hAnsi="Cambria"/>
                <w:b/>
                <w:bCs/>
                <w:sz w:val="32"/>
                <w:szCs w:val="24"/>
              </w:rPr>
              <w:t xml:space="preserve">TransDisciplinary </w:t>
            </w:r>
            <w:r w:rsidRPr="009B7DC0">
              <w:rPr>
                <w:rFonts w:ascii="Cambria" w:hAnsi="Cambria"/>
                <w:b/>
                <w:bCs/>
                <w:sz w:val="32"/>
                <w:szCs w:val="24"/>
              </w:rPr>
              <w:t xml:space="preserve">Undergraduate Research </w:t>
            </w:r>
          </w:p>
          <w:p w14:paraId="13C819D3" w14:textId="77777777" w:rsidR="003A5529" w:rsidRDefault="00726124" w:rsidP="00695A87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r w:rsidRPr="00695A87">
              <w:rPr>
                <w:rFonts w:ascii="Cambria" w:hAnsi="Cambria"/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6C6FAE0C" wp14:editId="7690C1D4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482600</wp:posOffset>
                      </wp:positionV>
                      <wp:extent cx="5651500" cy="1404620"/>
                      <wp:effectExtent l="0" t="0" r="25400" b="1841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515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20000"/>
                                  <a:lumOff val="80000"/>
                                </a:schemeClr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3471F6" w14:textId="50812A1B" w:rsidR="00695A87" w:rsidRPr="00695A87" w:rsidRDefault="00695A87" w:rsidP="00E974C5">
                                  <w:pPr>
                                    <w:jc w:val="center"/>
                                    <w:rPr>
                                      <w:rFonts w:ascii="Cambria" w:hAnsi="Cambria"/>
                                    </w:rPr>
                                  </w:pPr>
                                  <w:r w:rsidRPr="00695A87">
                                    <w:rPr>
                                      <w:rFonts w:ascii="Cambria" w:eastAsiaTheme="minorEastAsia" w:hAnsi="Cambria"/>
                                      <w:lang w:eastAsia="zh-TW"/>
                                    </w:rPr>
                                    <w:t>P</w:t>
                                  </w:r>
                                  <w:r w:rsidRPr="00695A87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lease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read through </w:t>
                                  </w:r>
                                  <w:r w:rsidR="00E974C5" w:rsidRP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the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terms and conditions on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br/>
                                  </w:r>
                                  <w:hyperlink r:id="rId9" w:history="1">
                                    <w:r w:rsidR="00E974C5" w:rsidRPr="002556BB">
                                      <w:rPr>
                                        <w:rStyle w:val="Hyperlink"/>
                                        <w:rFonts w:ascii="Cambria" w:eastAsiaTheme="minorEastAsia" w:hAnsi="Cambria"/>
                                        <w:lang w:eastAsia="zh-HK"/>
                                      </w:rPr>
                                      <w:t>https://commoncore.hku.hk/tdugr-project/</w:t>
                                    </w:r>
                                  </w:hyperlink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 before applyin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C6FAE0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1.6pt;margin-top:38pt;width:44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" fillcolor="#fbe4d5 [661]" strokeweight=".5pt">
                      <v:textbox style="mso-fit-shape-to-text:t">
                        <w:txbxContent>
                          <w:p w14:paraId="1F3471F6" w14:textId="50812A1B" w:rsidR="00695A87" w:rsidRPr="00695A87" w:rsidRDefault="00695A87" w:rsidP="00E974C5">
                            <w:pPr>
                              <w:jc w:val="center"/>
                              <w:rPr>
                                <w:rFonts w:ascii="Cambria" w:hAnsi="Cambria"/>
                              </w:rPr>
                            </w:pPr>
                            <w:r w:rsidRPr="00695A87">
                              <w:rPr>
                                <w:rFonts w:ascii="Cambria" w:eastAsiaTheme="minorEastAsia" w:hAnsi="Cambria"/>
                                <w:lang w:eastAsia="zh-TW"/>
                              </w:rPr>
                              <w:t>P</w:t>
                            </w:r>
                            <w:r w:rsidRPr="00695A87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lease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read through </w:t>
                            </w:r>
                            <w:r w:rsidR="00E974C5" w:rsidRP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the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terms and conditions on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br/>
                            </w:r>
                            <w:hyperlink r:id="rId10" w:history="1">
                              <w:r w:rsidR="00E974C5" w:rsidRPr="002556BB">
                                <w:rPr>
                                  <w:rStyle w:val="Hyperlink"/>
                                  <w:rFonts w:ascii="Cambria" w:eastAsiaTheme="minorEastAsia" w:hAnsi="Cambria"/>
                                  <w:lang w:eastAsia="zh-HK"/>
                                </w:rPr>
                                <w:t>https://commoncore.hku.hk/tdugr-project/</w:t>
                              </w:r>
                            </w:hyperlink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 before applying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9B7DC0" w:rsidRPr="009B7DC0">
              <w:rPr>
                <w:rFonts w:ascii="Cambria" w:hAnsi="Cambria"/>
                <w:b/>
                <w:bCs/>
                <w:sz w:val="32"/>
                <w:szCs w:val="24"/>
              </w:rPr>
              <w:t>Proposal</w:t>
            </w:r>
          </w:p>
          <w:p w14:paraId="194B4FF6" w14:textId="03314246" w:rsidR="000C55C8" w:rsidRPr="00AD7BCB" w:rsidRDefault="000C55C8" w:rsidP="00695A87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  <w:lang w:val="en-HK"/>
              </w:rPr>
            </w:pPr>
          </w:p>
        </w:tc>
      </w:tr>
      <w:tr w:rsidR="00B412DB" w14:paraId="1653964D" w14:textId="77777777" w:rsidTr="00795862">
        <w:tc>
          <w:tcPr>
            <w:tcW w:w="901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0BFF71" w14:textId="77777777" w:rsidR="00B412DB" w:rsidRDefault="00B412DB" w:rsidP="00AE56F9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64157C" w:rsidRPr="00695A87" w14:paraId="097D1AF9" w14:textId="77777777" w:rsidTr="00795862">
        <w:tc>
          <w:tcPr>
            <w:tcW w:w="90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6FA0DE4D" w14:textId="0637DDED" w:rsidR="0064157C" w:rsidRPr="00695A87" w:rsidRDefault="00795862" w:rsidP="00150F09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  <w:r w:rsidR="0064157C" w:rsidRPr="00695A87">
              <w:rPr>
                <w:rFonts w:ascii="Georgia" w:hAnsi="Georgia"/>
                <w:b/>
                <w:bCs/>
                <w:sz w:val="20"/>
                <w:szCs w:val="20"/>
              </w:rPr>
              <w:t>Part A: Personal Information</w:t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</w:p>
        </w:tc>
      </w:tr>
      <w:tr w:rsidR="00222271" w:rsidRPr="00695A87" w14:paraId="64409AE4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B9D261" w14:textId="395B50DF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Name                 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894E0" w14:textId="77777777" w:rsidR="00222271" w:rsidRPr="00695A87" w:rsidRDefault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E31F77" w14:textId="7777777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433B6" w14:textId="16F21A2E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5E5155D9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DEF8CB" w14:textId="7CB636C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2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Student Number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78DD" w14:textId="77777777" w:rsidR="00222271" w:rsidRPr="00695A87" w:rsidRDefault="00222271" w:rsidP="00D101FE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63E9AF2C" w14:textId="7777777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54586617" w14:textId="0CC45B2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2241BD50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830B80" w14:textId="3C9DB7D3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3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Email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CEBD7" w14:textId="298DF292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7B447834" w14:textId="77777777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52D075BD" w14:textId="2D0D88C3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7C7E03A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6CBBDF" w14:textId="26FE1234" w:rsidR="00222271" w:rsidRPr="00695A87" w:rsidRDefault="00222271" w:rsidP="00222271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4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WhatsApp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F1998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388AACF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4C79ECCB" w14:textId="7BE7B7F2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034FCA5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1F2020" w14:textId="1B65AB8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5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Facult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06A41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1FA56FC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6399188D" w14:textId="0334219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761B9F87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490AD0" w14:textId="2B4B0C00" w:rsidR="00222271" w:rsidRPr="00F660EA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F660EA">
              <w:rPr>
                <w:rFonts w:ascii="Georgia" w:hAnsi="Georgia"/>
                <w:b/>
                <w:bCs/>
                <w:sz w:val="20"/>
                <w:szCs w:val="20"/>
              </w:rPr>
              <w:t>[6]</w:t>
            </w:r>
            <w:r w:rsidRPr="00F660EA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F660EA">
              <w:rPr>
                <w:rFonts w:ascii="Georgia" w:hAnsi="Georgia"/>
                <w:sz w:val="20"/>
                <w:szCs w:val="20"/>
              </w:rPr>
              <w:t xml:space="preserve">Curriculum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0BF27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335C9E5D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2223A1A" w14:textId="15FD596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6B52F70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085DE2" w14:textId="0508D5E5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7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Major(s)       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68D4F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AAFD14E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967B9E3" w14:textId="0C00830A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4976EED8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B34EA5" w14:textId="5B08B706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8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>Minor(s)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067A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5C9063A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304E5DF3" w14:textId="6A7AD84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3814B328" w14:textId="77777777" w:rsidTr="00795862">
        <w:tc>
          <w:tcPr>
            <w:tcW w:w="255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7E6B0C5" w14:textId="6CB85264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9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>Year of Study</w:t>
            </w:r>
          </w:p>
        </w:tc>
        <w:tc>
          <w:tcPr>
            <w:tcW w:w="2154" w:type="dxa"/>
            <w:tcBorders>
              <w:top w:val="single" w:sz="4" w:space="0" w:color="auto"/>
              <w:right w:val="single" w:sz="4" w:space="0" w:color="auto"/>
            </w:tcBorders>
          </w:tcPr>
          <w:p w14:paraId="1A70D727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7512BA1D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BCC4F8E" w14:textId="0C31FF10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47F80EDA" w14:textId="77777777" w:rsidTr="00795862">
        <w:tc>
          <w:tcPr>
            <w:tcW w:w="2552" w:type="dxa"/>
            <w:shd w:val="clear" w:color="auto" w:fill="F2F2F2" w:themeFill="background1" w:themeFillShade="F2"/>
          </w:tcPr>
          <w:p w14:paraId="1BB29375" w14:textId="36D450BF" w:rsidR="00222271" w:rsidRPr="00695A87" w:rsidRDefault="00222271" w:rsidP="00481682">
            <w:pPr>
              <w:rPr>
                <w:rFonts w:ascii="Georgia" w:hAnsi="Georgia"/>
                <w:i/>
                <w:i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10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Project </w:t>
            </w:r>
            <w:r w:rsidR="00481682" w:rsidRPr="00695A87">
              <w:rPr>
                <w:rFonts w:ascii="Georgia" w:hAnsi="Georgia"/>
                <w:bCs/>
                <w:sz w:val="20"/>
                <w:szCs w:val="20"/>
              </w:rPr>
              <w:t>Format</w:t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64" w:type="dxa"/>
            <w:gridSpan w:val="3"/>
          </w:tcPr>
          <w:p w14:paraId="2E066FB4" w14:textId="225FF8EB" w:rsidR="00222271" w:rsidRPr="00695A87" w:rsidRDefault="00E42A75" w:rsidP="00222271">
            <w:pPr>
              <w:rPr>
                <w:rFonts w:ascii="Georgia" w:hAnsi="Georgia"/>
                <w:i/>
                <w:i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="00222271" w:rsidRPr="00695A87">
              <w:rPr>
                <w:rFonts w:ascii="Georgia" w:hAnsi="Georgia"/>
                <w:bCs/>
                <w:sz w:val="20"/>
                <w:szCs w:val="20"/>
              </w:rPr>
              <w:t xml:space="preserve">Individual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   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="00222271" w:rsidRPr="00695A87">
              <w:rPr>
                <w:rFonts w:ascii="Georgia" w:hAnsi="Georgia"/>
                <w:bCs/>
                <w:sz w:val="20"/>
                <w:szCs w:val="20"/>
              </w:rPr>
              <w:t>Group</w:t>
            </w:r>
          </w:p>
        </w:tc>
      </w:tr>
      <w:tr w:rsidR="00222271" w:rsidRPr="00695A87" w14:paraId="2FDC2F83" w14:textId="77777777" w:rsidTr="00795862">
        <w:tc>
          <w:tcPr>
            <w:tcW w:w="9016" w:type="dxa"/>
            <w:gridSpan w:val="4"/>
            <w:shd w:val="clear" w:color="auto" w:fill="F2F2F2" w:themeFill="background1" w:themeFillShade="F2"/>
          </w:tcPr>
          <w:p w14:paraId="206A7A22" w14:textId="68E5D14A" w:rsidR="00222271" w:rsidRPr="00695A87" w:rsidRDefault="00222271" w:rsidP="00F660EA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i/>
                <w:iCs/>
                <w:sz w:val="20"/>
                <w:szCs w:val="20"/>
              </w:rPr>
              <w:t xml:space="preserve"> (If a group, please add the information above for each member. </w:t>
            </w:r>
            <w:r w:rsidR="00481682" w:rsidRPr="00695A87">
              <w:rPr>
                <w:rFonts w:ascii="Georgia" w:hAnsi="Georgia"/>
                <w:i/>
                <w:iCs/>
                <w:sz w:val="20"/>
                <w:szCs w:val="20"/>
              </w:rPr>
              <w:t xml:space="preserve">You can add more columns in the above table. </w:t>
            </w:r>
            <w:r w:rsidR="00F660EA">
              <w:rPr>
                <w:rFonts w:ascii="Georgia" w:hAnsi="Georgia"/>
                <w:i/>
                <w:iCs/>
                <w:sz w:val="20"/>
                <w:szCs w:val="20"/>
              </w:rPr>
              <w:t>)</w:t>
            </w:r>
          </w:p>
        </w:tc>
      </w:tr>
    </w:tbl>
    <w:p w14:paraId="72081851" w14:textId="77777777" w:rsidR="009B7DC0" w:rsidRPr="00695A87" w:rsidRDefault="009B7DC0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4"/>
        <w:gridCol w:w="2256"/>
        <w:gridCol w:w="2250"/>
        <w:gridCol w:w="2246"/>
      </w:tblGrid>
      <w:tr w:rsidR="009B7DC0" w:rsidRPr="00695A87" w14:paraId="5CA584AA" w14:textId="77777777" w:rsidTr="00596554">
        <w:tc>
          <w:tcPr>
            <w:tcW w:w="0" w:type="auto"/>
            <w:gridSpan w:val="4"/>
            <w:shd w:val="clear" w:color="auto" w:fill="E2EFD9" w:themeFill="accent6" w:themeFillTint="33"/>
          </w:tcPr>
          <w:p w14:paraId="03DD0466" w14:textId="1D45D4D3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  <w:t>Part B: Project Information</w:t>
            </w:r>
          </w:p>
          <w:p w14:paraId="589B6604" w14:textId="7D5A14CD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</w:p>
        </w:tc>
      </w:tr>
      <w:tr w:rsidR="009B7DC0" w:rsidRPr="00695A87" w14:paraId="1C04933F" w14:textId="77777777" w:rsidTr="00596554">
        <w:tc>
          <w:tcPr>
            <w:tcW w:w="0" w:type="auto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034FE17" w14:textId="512D91A1" w:rsidR="00481682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]</w:t>
            </w:r>
            <w:r w:rsidR="00481682" w:rsidRPr="00FE7CA1">
              <w:rPr>
                <w:rFonts w:ascii="Georgia" w:hAnsi="Georgia"/>
                <w:b/>
                <w:sz w:val="20"/>
                <w:szCs w:val="20"/>
              </w:rPr>
              <w:t xml:space="preserve"> Project Title</w:t>
            </w:r>
          </w:p>
        </w:tc>
      </w:tr>
      <w:tr w:rsidR="00E746E9" w:rsidRPr="00695A87" w14:paraId="22FAC69F" w14:textId="77777777" w:rsidTr="00596554"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2FCCF474" w14:textId="77777777" w:rsidR="00481682" w:rsidRDefault="00481682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6CFF8E16" w14:textId="34AEC51F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42F06E8E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79DD897D" w14:textId="0CEEA1F8" w:rsidR="009B7DC0" w:rsidRPr="00695A87" w:rsidRDefault="009B7DC0" w:rsidP="00F660EA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2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F660EA" w:rsidRPr="00015B32">
              <w:rPr>
                <w:rFonts w:ascii="Georgia" w:hAnsi="Georgia"/>
                <w:b/>
                <w:bCs/>
                <w:sz w:val="20"/>
                <w:szCs w:val="20"/>
              </w:rPr>
              <w:t>Primary Research Question</w:t>
            </w:r>
          </w:p>
        </w:tc>
      </w:tr>
      <w:tr w:rsidR="00E746E9" w:rsidRPr="00695A87" w14:paraId="7D93D5D9" w14:textId="77777777" w:rsidTr="00596554">
        <w:tc>
          <w:tcPr>
            <w:tcW w:w="0" w:type="auto"/>
            <w:gridSpan w:val="4"/>
          </w:tcPr>
          <w:p w14:paraId="3DE7B83D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E746E9" w:rsidRPr="00695A87" w14:paraId="24A7C932" w14:textId="77777777" w:rsidTr="00596554">
        <w:tc>
          <w:tcPr>
            <w:tcW w:w="0" w:type="auto"/>
            <w:gridSpan w:val="4"/>
          </w:tcPr>
          <w:p w14:paraId="6158BF17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5D09AFCB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65A744DD" w14:textId="7C8750A9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3]</w:t>
            </w:r>
            <w:r w:rsidR="00795862"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795862" w:rsidRPr="00FE7CA1">
              <w:rPr>
                <w:rFonts w:ascii="Georgia" w:hAnsi="Georgia"/>
                <w:b/>
                <w:bCs/>
                <w:sz w:val="20"/>
                <w:szCs w:val="20"/>
              </w:rPr>
              <w:t>A Brief Project Description</w:t>
            </w:r>
            <w:r w:rsidR="00F50F6A" w:rsidRPr="00FE7CA1"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(250-500 words)</w:t>
            </w:r>
          </w:p>
        </w:tc>
      </w:tr>
      <w:tr w:rsidR="00F50F6A" w:rsidRPr="00695A87" w14:paraId="0EAFEBDF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7FF781E" w14:textId="46B50B42" w:rsidR="00F50F6A" w:rsidRPr="00695A87" w:rsidRDefault="00F660EA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xplain how the question will be addressed, including</w:t>
            </w:r>
            <w:r w:rsidR="00F50F6A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</w:t>
            </w:r>
            <w:r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r</w:t>
            </w:r>
            <w:r w:rsidR="002B443C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search</w:t>
            </w:r>
            <w:r w:rsidR="00A06E44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methodologies</w:t>
            </w:r>
            <w:r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and presentation format,</w:t>
            </w:r>
            <w:r w:rsidR="002B443C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</w:t>
            </w:r>
            <w:r w:rsidR="00835322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</w:t>
            </w:r>
            <w:r w:rsidR="00F50F6A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xpected outcomes and implications</w:t>
            </w:r>
            <w:r w:rsidR="00835322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, the </w:t>
            </w:r>
            <w:proofErr w:type="spellStart"/>
            <w:r w:rsidR="00835322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t</w:t>
            </w:r>
            <w:r w:rsidR="002B443C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ransdisciplinarity</w:t>
            </w:r>
            <w:proofErr w:type="spellEnd"/>
            <w:r w:rsidR="002B443C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of this project</w:t>
            </w:r>
            <w:r w:rsidR="00835322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, and </w:t>
            </w:r>
            <w:r w:rsidR="00F50F6A" w:rsidRPr="00015B32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any other useful information</w:t>
            </w:r>
            <w:r w:rsidR="00F50F6A" w:rsidRPr="00F660EA">
              <w:rPr>
                <w:rFonts w:ascii="Georgia" w:hAnsi="Georgia" w:cs="Times New Roman"/>
                <w:i/>
                <w:sz w:val="18"/>
                <w:szCs w:val="18"/>
                <w:highlight w:val="yellow"/>
                <w:lang w:eastAsia="zh-TW"/>
              </w:rPr>
              <w:t>.</w:t>
            </w:r>
          </w:p>
        </w:tc>
      </w:tr>
      <w:tr w:rsidR="00E746E9" w:rsidRPr="00695A87" w14:paraId="44F96DF0" w14:textId="77777777" w:rsidTr="00596554">
        <w:tc>
          <w:tcPr>
            <w:tcW w:w="0" w:type="auto"/>
            <w:gridSpan w:val="4"/>
          </w:tcPr>
          <w:p w14:paraId="43E4869A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4BC6FF6F" w14:textId="3D6FB996" w:rsidR="00F50F6A" w:rsidRPr="00695A87" w:rsidRDefault="00F50F6A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2C04E015" w14:textId="62AD07B5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142847E1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13948D32" w14:textId="310C9BEF" w:rsidR="00F50F6A" w:rsidRPr="00695A87" w:rsidRDefault="00F50F6A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A3166" w:rsidRPr="00695A87" w14:paraId="63833CF8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4942CB1" w14:textId="60AD58E7" w:rsidR="00FA3166" w:rsidRPr="00695A87" w:rsidRDefault="00026EBD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lastRenderedPageBreak/>
              <w:t>Disciplines (at least two) that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 are </w:t>
            </w:r>
            <w:r w:rsidR="00E01B76" w:rsidRPr="00695A87">
              <w:rPr>
                <w:rFonts w:ascii="Georgia" w:hAnsi="Georgia"/>
                <w:bCs/>
                <w:sz w:val="20"/>
                <w:szCs w:val="20"/>
              </w:rPr>
              <w:t>addressed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 in your project (</w:t>
            </w:r>
            <w:r w:rsidR="00E01B76" w:rsidRPr="00695A87">
              <w:rPr>
                <w:rFonts w:ascii="Georgia" w:hAnsi="Georgia"/>
                <w:bCs/>
                <w:sz w:val="20"/>
                <w:szCs w:val="20"/>
              </w:rPr>
              <w:t xml:space="preserve">please 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feel free to add more </w:t>
            </w:r>
            <w:r w:rsidR="00E36439" w:rsidRPr="00695A87">
              <w:rPr>
                <w:rFonts w:ascii="Georgia" w:hAnsi="Georgia"/>
                <w:bCs/>
                <w:sz w:val="20"/>
                <w:szCs w:val="20"/>
              </w:rPr>
              <w:t>rows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>)</w:t>
            </w:r>
          </w:p>
        </w:tc>
      </w:tr>
      <w:tr w:rsidR="000D05EF" w:rsidRPr="00695A87" w14:paraId="27B6426D" w14:textId="77777777" w:rsidTr="00596554">
        <w:trPr>
          <w:trHeight w:val="350"/>
        </w:trPr>
        <w:tc>
          <w:tcPr>
            <w:tcW w:w="0" w:type="auto"/>
          </w:tcPr>
          <w:p w14:paraId="02E04606" w14:textId="77777777" w:rsidR="002B443C" w:rsidRPr="00695A87" w:rsidRDefault="002B443C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2087C1CB" w14:textId="77777777" w:rsidR="00E36439" w:rsidRDefault="00E36439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59D7AB83" w14:textId="664C8499" w:rsidR="00FE7CA1" w:rsidRPr="00695A87" w:rsidRDefault="00FE7CA1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CE8B07F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55C7A791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6C9B9529" w14:textId="3631414A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A3166" w:rsidRPr="00695A87" w14:paraId="3E1F89BC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4AB9347D" w14:textId="087C09A1" w:rsidR="00FA3166" w:rsidRPr="00695A87" w:rsidRDefault="00FA3166" w:rsidP="000C55C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Is your project related to 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the </w:t>
            </w:r>
            <w:hyperlink r:id="rId11" w:history="1">
              <w:r w:rsidR="000C55C8" w:rsidRPr="000C55C8">
                <w:rPr>
                  <w:rStyle w:val="Hyperlink"/>
                  <w:rFonts w:ascii="Georgia" w:hAnsi="Georgia"/>
                  <w:bCs/>
                  <w:sz w:val="20"/>
                  <w:szCs w:val="20"/>
                </w:rPr>
                <w:t>UN SDGs</w:t>
              </w:r>
            </w:hyperlink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 of Gender (Goal 5),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Cities 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(Goal 11) or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>Well-</w:t>
            </w:r>
            <w:proofErr w:type="gramStart"/>
            <w:r w:rsidRPr="00695A87">
              <w:rPr>
                <w:rFonts w:ascii="Georgia" w:hAnsi="Georgia"/>
                <w:bCs/>
                <w:sz w:val="20"/>
                <w:szCs w:val="20"/>
              </w:rPr>
              <w:t>Being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>(</w:t>
            </w:r>
            <w:proofErr w:type="gramEnd"/>
            <w:r w:rsidR="000C55C8">
              <w:rPr>
                <w:rFonts w:ascii="Georgia" w:hAnsi="Georgia"/>
                <w:bCs/>
                <w:sz w:val="20"/>
                <w:szCs w:val="20"/>
              </w:rPr>
              <w:t>Goal 3)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>?</w:t>
            </w:r>
          </w:p>
        </w:tc>
      </w:tr>
      <w:tr w:rsidR="000C55C8" w:rsidRPr="00695A87" w14:paraId="21FEC435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6A1A334" w14:textId="40AB12C4" w:rsidR="000C55C8" w:rsidRPr="000C55C8" w:rsidRDefault="000C55C8" w:rsidP="000C55C8">
            <w:pPr>
              <w:rPr>
                <w:rFonts w:ascii="Georgia" w:hAnsi="Georgia"/>
                <w:bCs/>
                <w:sz w:val="18"/>
                <w:szCs w:val="18"/>
              </w:rPr>
            </w:pPr>
            <w:r>
              <w:rPr>
                <w:rFonts w:ascii="Georgia" w:hAnsi="Georgia"/>
                <w:bCs/>
                <w:sz w:val="18"/>
                <w:szCs w:val="18"/>
              </w:rPr>
              <w:t>*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>This q</w:t>
            </w:r>
            <w:r>
              <w:rPr>
                <w:rFonts w:ascii="Georgia" w:hAnsi="Georgia"/>
                <w:bCs/>
                <w:sz w:val="18"/>
                <w:szCs w:val="18"/>
              </w:rPr>
              <w:t xml:space="preserve">uestion 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>help</w:t>
            </w:r>
            <w:r>
              <w:rPr>
                <w:rFonts w:ascii="Georgia" w:hAnsi="Georgia"/>
                <w:bCs/>
                <w:sz w:val="18"/>
                <w:szCs w:val="18"/>
              </w:rPr>
              <w:t>s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 xml:space="preserve"> us on connecting you to other students working on the Common Core’s Project, </w:t>
            </w:r>
            <w:hyperlink r:id="rId12" w:history="1">
              <w:r w:rsidRPr="000C55C8">
                <w:rPr>
                  <w:rStyle w:val="Hyperlink"/>
                  <w:rFonts w:ascii="Georgia" w:hAnsi="Georgia"/>
                  <w:bCs/>
                  <w:sz w:val="18"/>
                  <w:szCs w:val="18"/>
                </w:rPr>
                <w:t>Critical Zones: Gender, Cities &amp; Well-Being.</w:t>
              </w:r>
            </w:hyperlink>
          </w:p>
        </w:tc>
      </w:tr>
      <w:tr w:rsidR="00FA3166" w:rsidRPr="00695A87" w14:paraId="76A6BE12" w14:textId="77777777" w:rsidTr="00596554">
        <w:tc>
          <w:tcPr>
            <w:tcW w:w="0" w:type="auto"/>
            <w:gridSpan w:val="4"/>
          </w:tcPr>
          <w:p w14:paraId="491646CB" w14:textId="0AF011C7" w:rsidR="00FA3166" w:rsidRPr="00695A87" w:rsidRDefault="00FA3166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Yes    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No </w:t>
            </w:r>
          </w:p>
        </w:tc>
      </w:tr>
    </w:tbl>
    <w:p w14:paraId="395FA275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34"/>
        <w:gridCol w:w="6182"/>
      </w:tblGrid>
      <w:tr w:rsidR="009B7DC0" w:rsidRPr="00695A87" w14:paraId="6DBA5A59" w14:textId="77777777" w:rsidTr="00596554">
        <w:tc>
          <w:tcPr>
            <w:tcW w:w="0" w:type="auto"/>
            <w:gridSpan w:val="2"/>
            <w:shd w:val="clear" w:color="auto" w:fill="F2F2F2" w:themeFill="background1" w:themeFillShade="F2"/>
          </w:tcPr>
          <w:p w14:paraId="2876B995" w14:textId="3FB7024F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4]</w:t>
            </w:r>
            <w:r w:rsidR="00481682"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481682" w:rsidRPr="00FE7CA1">
              <w:rPr>
                <w:rFonts w:ascii="Georgia" w:hAnsi="Georgia"/>
                <w:b/>
                <w:bCs/>
                <w:sz w:val="20"/>
                <w:szCs w:val="20"/>
              </w:rPr>
              <w:t xml:space="preserve">Primary </w:t>
            </w:r>
            <w:r w:rsidR="00481682" w:rsidRPr="00F660EA">
              <w:rPr>
                <w:rFonts w:ascii="Georgia" w:hAnsi="Georgia"/>
                <w:b/>
                <w:bCs/>
                <w:sz w:val="20"/>
                <w:szCs w:val="20"/>
              </w:rPr>
              <w:t>Site(s) of Research</w:t>
            </w:r>
            <w:r w:rsidR="00A06E44" w:rsidRPr="00F660EA">
              <w:rPr>
                <w:rFonts w:ascii="Georgia" w:hAnsi="Georgia"/>
                <w:b/>
                <w:bCs/>
                <w:sz w:val="20"/>
                <w:szCs w:val="20"/>
              </w:rPr>
              <w:t xml:space="preserve"> (including virtual)</w:t>
            </w:r>
          </w:p>
        </w:tc>
      </w:tr>
      <w:tr w:rsidR="00E746E9" w:rsidRPr="00695A87" w14:paraId="30A639BA" w14:textId="77777777" w:rsidTr="00596554">
        <w:tc>
          <w:tcPr>
            <w:tcW w:w="0" w:type="auto"/>
            <w:gridSpan w:val="2"/>
          </w:tcPr>
          <w:p w14:paraId="4E7AA555" w14:textId="57AFA57E" w:rsidR="00E746E9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086CB36F" w14:textId="4D2C68F0" w:rsidR="00FE7CA1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3BC2A132" w14:textId="77777777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59DA8ED4" w14:textId="46D758E8" w:rsidR="00E36439" w:rsidRPr="00695A87" w:rsidRDefault="00E3643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05EE22D5" w14:textId="77777777" w:rsidTr="00596554">
        <w:tc>
          <w:tcPr>
            <w:tcW w:w="0" w:type="auto"/>
            <w:gridSpan w:val="2"/>
            <w:shd w:val="clear" w:color="auto" w:fill="F2F2F2" w:themeFill="background1" w:themeFillShade="F2"/>
          </w:tcPr>
          <w:p w14:paraId="6FE6D7B5" w14:textId="59246122" w:rsidR="009B7DC0" w:rsidRPr="00695A87" w:rsidRDefault="009B7DC0" w:rsidP="001A6EAD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5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 xml:space="preserve">Total Time of the Proposed Research Project </w:t>
            </w:r>
            <w:r w:rsidR="00FE7CA1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  <w:r w:rsidR="001A6EAD" w:rsidRPr="008D0352">
              <w:rPr>
                <w:rFonts w:ascii="Georgia" w:hAnsi="Georgia"/>
                <w:sz w:val="20"/>
                <w:szCs w:val="20"/>
              </w:rPr>
              <w:t xml:space="preserve">Instructions: </w:t>
            </w:r>
            <w:hyperlink r:id="rId13" w:history="1">
              <w:r w:rsidR="001A6EAD" w:rsidRPr="008D0352">
                <w:rPr>
                  <w:rStyle w:val="Hyperlink"/>
                  <w:rFonts w:ascii="Georgia" w:eastAsiaTheme="minorEastAsia" w:hAnsi="Georgia"/>
                  <w:sz w:val="20"/>
                  <w:szCs w:val="20"/>
                  <w:lang w:eastAsia="zh-HK"/>
                </w:rPr>
                <w:t>https://commoncore.hku.hk/tdugr-project/</w:t>
              </w:r>
            </w:hyperlink>
          </w:p>
        </w:tc>
      </w:tr>
      <w:tr w:rsidR="00596554" w:rsidRPr="00695A87" w14:paraId="726FB1F8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464EF90A" w14:textId="77777777" w:rsidR="00795862" w:rsidRPr="00FE7CA1" w:rsidRDefault="00795862" w:rsidP="009B7DC0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Duration</w:t>
            </w:r>
          </w:p>
        </w:tc>
        <w:tc>
          <w:tcPr>
            <w:tcW w:w="6182" w:type="dxa"/>
          </w:tcPr>
          <w:p w14:paraId="44DD220A" w14:textId="3A6EC381" w:rsidR="00795862" w:rsidRPr="00FE7CA1" w:rsidRDefault="00795862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F03D28" w:rsidRPr="00695A87" w14:paraId="4D98B935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035E99F1" w14:textId="7A9590A1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Expected Start Date</w:t>
            </w:r>
          </w:p>
        </w:tc>
        <w:tc>
          <w:tcPr>
            <w:tcW w:w="6182" w:type="dxa"/>
          </w:tcPr>
          <w:p w14:paraId="739F9EB7" w14:textId="6C1F2F18" w:rsidR="00795862" w:rsidRPr="00FE7CA1" w:rsidRDefault="00795862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F03D28" w:rsidRPr="00695A87" w14:paraId="08E78C52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324FB021" w14:textId="124AC8D8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Expected Completion Date</w:t>
            </w:r>
          </w:p>
        </w:tc>
        <w:tc>
          <w:tcPr>
            <w:tcW w:w="6182" w:type="dxa"/>
          </w:tcPr>
          <w:p w14:paraId="51035BDA" w14:textId="6F6C8C4F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</w:p>
        </w:tc>
      </w:tr>
    </w:tbl>
    <w:p w14:paraId="670F1181" w14:textId="77777777" w:rsidR="00F03D28" w:rsidRPr="00695A87" w:rsidRDefault="00F03D28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1"/>
        <w:gridCol w:w="2856"/>
        <w:gridCol w:w="3189"/>
      </w:tblGrid>
      <w:tr w:rsidR="00795862" w:rsidRPr="00695A87" w14:paraId="42568D9F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4F45C2FF" w14:textId="332DE830" w:rsidR="00795862" w:rsidRPr="00FE7CA1" w:rsidRDefault="00795862" w:rsidP="000C55C8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 xml:space="preserve">[6] Timeline </w:t>
            </w:r>
            <w:r w:rsidR="00FA3166" w:rsidRPr="00FE7CA1">
              <w:rPr>
                <w:rFonts w:ascii="Georgia" w:hAnsi="Georgia"/>
                <w:b/>
                <w:sz w:val="20"/>
                <w:szCs w:val="20"/>
              </w:rPr>
              <w:t xml:space="preserve">and Activities 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(</w:t>
            </w:r>
            <w:r w:rsidR="000C55C8">
              <w:rPr>
                <w:rFonts w:ascii="Georgia" w:hAnsi="Georgia"/>
                <w:b/>
                <w:sz w:val="20"/>
                <w:szCs w:val="20"/>
              </w:rPr>
              <w:t>M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onthly)</w:t>
            </w:r>
          </w:p>
        </w:tc>
      </w:tr>
      <w:tr w:rsidR="00596554" w:rsidRPr="00695A87" w14:paraId="55C7C63F" w14:textId="77777777" w:rsidTr="000C55C8">
        <w:trPr>
          <w:trHeight w:val="232"/>
        </w:trPr>
        <w:tc>
          <w:tcPr>
            <w:tcW w:w="2971" w:type="dxa"/>
            <w:shd w:val="clear" w:color="auto" w:fill="F2F2F2" w:themeFill="background1" w:themeFillShade="F2"/>
          </w:tcPr>
          <w:p w14:paraId="6884FB96" w14:textId="41149D2C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Activit</w:t>
            </w:r>
            <w:r w:rsidR="00E36439" w:rsidRPr="00FE7CA1">
              <w:rPr>
                <w:rFonts w:ascii="Georgia" w:hAnsi="Georgia"/>
                <w:bCs/>
                <w:sz w:val="20"/>
                <w:szCs w:val="20"/>
              </w:rPr>
              <w:t>y</w:t>
            </w:r>
          </w:p>
        </w:tc>
        <w:tc>
          <w:tcPr>
            <w:tcW w:w="2856" w:type="dxa"/>
            <w:shd w:val="clear" w:color="auto" w:fill="F2F2F2" w:themeFill="background1" w:themeFillShade="F2"/>
          </w:tcPr>
          <w:p w14:paraId="4EDE7B2B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Tim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695750E8" w14:textId="54F5413E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Location</w:t>
            </w:r>
          </w:p>
        </w:tc>
      </w:tr>
      <w:tr w:rsidR="00F03D28" w:rsidRPr="00695A87" w14:paraId="161F175F" w14:textId="77777777" w:rsidTr="000C55C8">
        <w:trPr>
          <w:trHeight w:val="232"/>
        </w:trPr>
        <w:tc>
          <w:tcPr>
            <w:tcW w:w="2971" w:type="dxa"/>
          </w:tcPr>
          <w:p w14:paraId="0DE0295E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1CDF9A25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507E3E0B" w14:textId="5D158015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03D28" w:rsidRPr="00695A87" w14:paraId="7085EA4F" w14:textId="77777777" w:rsidTr="000C55C8">
        <w:trPr>
          <w:trHeight w:val="232"/>
        </w:trPr>
        <w:tc>
          <w:tcPr>
            <w:tcW w:w="2971" w:type="dxa"/>
          </w:tcPr>
          <w:p w14:paraId="679C44EA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79235F8C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41D05627" w14:textId="323A1423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03D28" w:rsidRPr="00695A87" w14:paraId="6FC608E7" w14:textId="77777777" w:rsidTr="000C55C8">
        <w:trPr>
          <w:trHeight w:val="232"/>
        </w:trPr>
        <w:tc>
          <w:tcPr>
            <w:tcW w:w="2971" w:type="dxa"/>
          </w:tcPr>
          <w:p w14:paraId="59E7A3AB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6EA7B0E4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5C7AD83A" w14:textId="6EC3F555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E7CA1" w:rsidRPr="00695A87" w14:paraId="561D4BBB" w14:textId="77777777" w:rsidTr="000C55C8">
        <w:trPr>
          <w:trHeight w:val="232"/>
        </w:trPr>
        <w:tc>
          <w:tcPr>
            <w:tcW w:w="2971" w:type="dxa"/>
          </w:tcPr>
          <w:p w14:paraId="4274483C" w14:textId="77777777" w:rsidR="00FE7CA1" w:rsidRPr="00FE7CA1" w:rsidRDefault="00FE7CA1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0203FF0A" w14:textId="77777777" w:rsidR="00FE7CA1" w:rsidRPr="00FE7CA1" w:rsidRDefault="00FE7CA1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6E5BE2EB" w14:textId="77777777" w:rsidR="00FE7CA1" w:rsidRPr="00695A87" w:rsidRDefault="00FE7CA1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3F36BCB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55"/>
        <w:gridCol w:w="4324"/>
        <w:gridCol w:w="2137"/>
      </w:tblGrid>
      <w:tr w:rsidR="00E222A9" w:rsidRPr="00695A87" w14:paraId="2D55C7CC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057BFDE9" w14:textId="77777777" w:rsidR="00FE7CA1" w:rsidRDefault="00E222A9" w:rsidP="00E222A9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>[7] Budget Outline</w:t>
            </w:r>
            <w:r w:rsidR="00596554" w:rsidRPr="00FE7CA1">
              <w:rPr>
                <w:rFonts w:ascii="Georgia" w:hAnsi="Georgia"/>
                <w:b/>
                <w:sz w:val="20"/>
                <w:szCs w:val="20"/>
              </w:rPr>
              <w:t xml:space="preserve"> </w:t>
            </w:r>
          </w:p>
          <w:p w14:paraId="32A54C47" w14:textId="3ECC911C" w:rsidR="001A6EAD" w:rsidRPr="008D0352" w:rsidRDefault="00E222A9" w:rsidP="00E222A9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8D0352">
              <w:rPr>
                <w:rFonts w:ascii="Georgia" w:hAnsi="Georgia"/>
                <w:bCs/>
                <w:sz w:val="20"/>
                <w:szCs w:val="20"/>
              </w:rPr>
              <w:t>How much funding are you requesting? How will you make use of th</w:t>
            </w:r>
            <w:r w:rsidR="001A6EAD" w:rsidRPr="008D0352">
              <w:rPr>
                <w:rFonts w:ascii="Georgia" w:hAnsi="Georgia"/>
                <w:bCs/>
                <w:sz w:val="20"/>
                <w:szCs w:val="20"/>
              </w:rPr>
              <w:t>ese funds and on what schedule?</w:t>
            </w:r>
          </w:p>
          <w:p w14:paraId="23206880" w14:textId="7D4CB2C6" w:rsidR="00E222A9" w:rsidRPr="00FE7CA1" w:rsidRDefault="00A06E44" w:rsidP="00E222A9">
            <w:pPr>
              <w:rPr>
                <w:rFonts w:ascii="Georgia" w:hAnsi="Georgia"/>
                <w:bCs/>
                <w:sz w:val="20"/>
                <w:szCs w:val="20"/>
              </w:rPr>
            </w:pPr>
            <w:r>
              <w:rPr>
                <w:rFonts w:ascii="Georgia" w:hAnsi="Georgia"/>
                <w:bCs/>
                <w:sz w:val="20"/>
                <w:szCs w:val="20"/>
              </w:rPr>
              <w:t>(</w:t>
            </w:r>
            <w:r w:rsidR="001A6EAD" w:rsidRPr="008D0352">
              <w:rPr>
                <w:rFonts w:ascii="Georgia" w:hAnsi="Georgia"/>
                <w:bCs/>
                <w:sz w:val="20"/>
                <w:szCs w:val="20"/>
              </w:rPr>
              <w:t>Examples of items that will not be approved:</w:t>
            </w:r>
            <w:r w:rsidR="001A6EAD" w:rsidRPr="008D0352">
              <w:rPr>
                <w:rFonts w:ascii="Georgia" w:hAnsi="Georgia"/>
                <w:sz w:val="20"/>
                <w:szCs w:val="20"/>
              </w:rPr>
              <w:t xml:space="preserve"> </w:t>
            </w:r>
            <w:hyperlink r:id="rId14" w:history="1">
              <w:r w:rsidR="001A6EAD" w:rsidRPr="008D0352">
                <w:rPr>
                  <w:rStyle w:val="Hyperlink"/>
                  <w:rFonts w:ascii="Georgia" w:eastAsiaTheme="minorEastAsia" w:hAnsi="Georgia"/>
                  <w:sz w:val="20"/>
                  <w:szCs w:val="20"/>
                  <w:lang w:eastAsia="zh-HK"/>
                </w:rPr>
                <w:t>https://commoncore.hku.hk/tdugr-project/</w:t>
              </w:r>
            </w:hyperlink>
            <w:r>
              <w:rPr>
                <w:rStyle w:val="Hyperlink"/>
                <w:rFonts w:ascii="Georgia" w:eastAsiaTheme="minorEastAsia" w:hAnsi="Georgia"/>
                <w:sz w:val="20"/>
                <w:szCs w:val="20"/>
                <w:lang w:eastAsia="zh-HK"/>
              </w:rPr>
              <w:t>)</w:t>
            </w:r>
          </w:p>
        </w:tc>
      </w:tr>
      <w:tr w:rsidR="00460064" w:rsidRPr="00695A87" w14:paraId="775BCE7A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24C36739" w14:textId="7095BB72" w:rsidR="00460064" w:rsidRPr="00695A87" w:rsidRDefault="00596554" w:rsidP="00460064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>Specific Uses of the Funds Laid Out Along Your Timeline</w:t>
            </w:r>
          </w:p>
        </w:tc>
      </w:tr>
      <w:tr w:rsidR="001A6EAD" w:rsidRPr="00695A87" w14:paraId="1AFEC1DA" w14:textId="77777777" w:rsidTr="00FE7CA1">
        <w:trPr>
          <w:trHeight w:val="290"/>
        </w:trPr>
        <w:tc>
          <w:tcPr>
            <w:tcW w:w="2557" w:type="dxa"/>
            <w:shd w:val="clear" w:color="auto" w:fill="F2F2F2" w:themeFill="background1" w:themeFillShade="F2"/>
          </w:tcPr>
          <w:p w14:paraId="0B2E4AF1" w14:textId="0EC0C265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Item</w:t>
            </w:r>
          </w:p>
        </w:tc>
        <w:tc>
          <w:tcPr>
            <w:tcW w:w="4326" w:type="dxa"/>
            <w:shd w:val="clear" w:color="auto" w:fill="F2F2F2" w:themeFill="background1" w:themeFillShade="F2"/>
          </w:tcPr>
          <w:p w14:paraId="09FDC563" w14:textId="0F28DB19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 xml:space="preserve">Description </w:t>
            </w:r>
          </w:p>
        </w:tc>
        <w:tc>
          <w:tcPr>
            <w:tcW w:w="2133" w:type="dxa"/>
            <w:shd w:val="clear" w:color="auto" w:fill="F2F2F2" w:themeFill="background1" w:themeFillShade="F2"/>
          </w:tcPr>
          <w:p w14:paraId="4534F098" w14:textId="2D69FBA4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Amount (HK$)</w:t>
            </w:r>
          </w:p>
        </w:tc>
      </w:tr>
      <w:tr w:rsidR="001A6EAD" w:rsidRPr="00695A87" w14:paraId="42838A6B" w14:textId="77777777" w:rsidTr="00FE7CA1">
        <w:trPr>
          <w:trHeight w:val="290"/>
        </w:trPr>
        <w:tc>
          <w:tcPr>
            <w:tcW w:w="2557" w:type="dxa"/>
          </w:tcPr>
          <w:p w14:paraId="0E32BECE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4BCE9E4E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4CB7CEC0" w14:textId="5E195DDD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488E6C1B" w14:textId="77777777" w:rsidTr="00FE7CA1">
        <w:trPr>
          <w:trHeight w:val="290"/>
        </w:trPr>
        <w:tc>
          <w:tcPr>
            <w:tcW w:w="2557" w:type="dxa"/>
          </w:tcPr>
          <w:p w14:paraId="3502FC42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4E943CB4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27E99F3B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26D4B088" w14:textId="77777777" w:rsidTr="00FE7CA1">
        <w:trPr>
          <w:trHeight w:val="290"/>
        </w:trPr>
        <w:tc>
          <w:tcPr>
            <w:tcW w:w="2557" w:type="dxa"/>
          </w:tcPr>
          <w:p w14:paraId="16ADB2A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20AA8502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48BD723F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59C393E2" w14:textId="77777777" w:rsidTr="00FE7CA1">
        <w:trPr>
          <w:trHeight w:val="290"/>
        </w:trPr>
        <w:tc>
          <w:tcPr>
            <w:tcW w:w="2557" w:type="dxa"/>
          </w:tcPr>
          <w:p w14:paraId="48851C7C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35A29B09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3A2287E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6431363E" w14:textId="77777777" w:rsidTr="00FE7CA1">
        <w:tc>
          <w:tcPr>
            <w:tcW w:w="2557" w:type="dxa"/>
          </w:tcPr>
          <w:p w14:paraId="42E3143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  <w:shd w:val="clear" w:color="auto" w:fill="FFFFFF" w:themeFill="background1"/>
          </w:tcPr>
          <w:p w14:paraId="1C8A7A4A" w14:textId="7FE26417" w:rsidR="00460064" w:rsidRPr="00DF5BF8" w:rsidRDefault="00460064" w:rsidP="00460064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>Total Request</w:t>
            </w:r>
          </w:p>
        </w:tc>
        <w:tc>
          <w:tcPr>
            <w:tcW w:w="2133" w:type="dxa"/>
            <w:shd w:val="clear" w:color="auto" w:fill="FBE4D5" w:themeFill="accent2" w:themeFillTint="33"/>
          </w:tcPr>
          <w:p w14:paraId="4AEF94ED" w14:textId="048379C4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CEF272A" w14:textId="77777777" w:rsidR="00FE7CA1" w:rsidRDefault="00FE7CA1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460064" w:rsidRPr="00695A87" w14:paraId="14F67EAA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17578E30" w14:textId="00C885A0" w:rsidR="00460064" w:rsidRPr="00695A87" w:rsidRDefault="00460064" w:rsidP="00460064">
            <w:pPr>
              <w:rPr>
                <w:rFonts w:ascii="Georgia" w:hAnsi="Georgia"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lastRenderedPageBreak/>
              <w:t>[8] Planned Outputs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FE7CA1">
              <w:rPr>
                <w:rFonts w:ascii="Georgia" w:hAnsi="Georgia"/>
                <w:sz w:val="20"/>
                <w:szCs w:val="20"/>
              </w:rPr>
              <w:br/>
            </w:r>
            <w:r w:rsidRPr="00695A87">
              <w:rPr>
                <w:rFonts w:ascii="Georgia" w:hAnsi="Georgia"/>
                <w:sz w:val="20"/>
                <w:szCs w:val="20"/>
              </w:rPr>
              <w:t>(i.e. essays, bibliographies, maps, art-works, film-scripts, research articles, experiments, laboratory results, videos, interviews…)</w:t>
            </w:r>
          </w:p>
        </w:tc>
      </w:tr>
      <w:tr w:rsidR="00460064" w:rsidRPr="00695A87" w14:paraId="56546FBB" w14:textId="77777777" w:rsidTr="00596554">
        <w:tc>
          <w:tcPr>
            <w:tcW w:w="0" w:type="auto"/>
          </w:tcPr>
          <w:p w14:paraId="4C44F302" w14:textId="6181BD53" w:rsidR="00460064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4948F9F6" w14:textId="77777777" w:rsidR="00695A87" w:rsidRPr="00695A87" w:rsidRDefault="00695A87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7B99CCD8" w14:textId="3891CBD1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1EED6AEC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2EB94F55" w14:textId="77777777" w:rsidR="00F660EA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>[9] Your Plans to Share with the Public (50 words)</w:t>
            </w:r>
            <w:r w:rsidR="00A06E44">
              <w:rPr>
                <w:rFonts w:ascii="Georgia" w:hAnsi="Georgia"/>
                <w:b/>
                <w:sz w:val="20"/>
                <w:szCs w:val="20"/>
              </w:rPr>
              <w:t xml:space="preserve"> </w:t>
            </w:r>
          </w:p>
          <w:p w14:paraId="7246BDD4" w14:textId="29D670BE" w:rsidR="00460064" w:rsidRPr="00F660EA" w:rsidRDefault="00F660EA" w:rsidP="00F660EA">
            <w:pPr>
              <w:rPr>
                <w:rFonts w:ascii="Georgia" w:hAnsi="Georgia"/>
                <w:sz w:val="20"/>
                <w:szCs w:val="20"/>
              </w:rPr>
            </w:pPr>
            <w:r w:rsidRPr="00015B32">
              <w:rPr>
                <w:rFonts w:ascii="Georgia" w:hAnsi="Georgia"/>
                <w:sz w:val="20"/>
                <w:szCs w:val="20"/>
              </w:rPr>
              <w:t>Your plan should include delivering a poster or other form of presentation either at Student Learning Festival (Spring 2022) or I2 Showcase (Fall 2022)</w:t>
            </w:r>
            <w:r w:rsidRPr="00F660EA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</w:tr>
      <w:tr w:rsidR="00460064" w:rsidRPr="00695A87" w14:paraId="3E2EAD40" w14:textId="77777777" w:rsidTr="00596554">
        <w:tc>
          <w:tcPr>
            <w:tcW w:w="0" w:type="auto"/>
          </w:tcPr>
          <w:p w14:paraId="37FFF805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5EBE3686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7AE855C0" w14:textId="3B44F029" w:rsidR="00596554" w:rsidRPr="00695A87" w:rsidRDefault="0059655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6A2B1E62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443CC3AA" w14:textId="4CA94167" w:rsidR="00460064" w:rsidRPr="00FE7CA1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 xml:space="preserve">[10] Five Basic References for Your Project </w:t>
            </w:r>
            <w:r w:rsidR="00FE7CA1">
              <w:rPr>
                <w:rFonts w:ascii="Georgia" w:hAnsi="Georgia"/>
                <w:b/>
                <w:sz w:val="20"/>
                <w:szCs w:val="20"/>
              </w:rPr>
              <w:br/>
            </w:r>
            <w:r w:rsidRPr="00FE7CA1">
              <w:rPr>
                <w:rFonts w:ascii="Georgia" w:hAnsi="Georgia"/>
                <w:bCs/>
                <w:sz w:val="20"/>
                <w:szCs w:val="20"/>
              </w:rPr>
              <w:t>(Bibliography, Videography, or Webography)</w:t>
            </w:r>
          </w:p>
        </w:tc>
      </w:tr>
      <w:tr w:rsidR="00460064" w:rsidRPr="00695A87" w14:paraId="42C1444C" w14:textId="77777777" w:rsidTr="00596554">
        <w:tc>
          <w:tcPr>
            <w:tcW w:w="0" w:type="auto"/>
          </w:tcPr>
          <w:p w14:paraId="1F094C4F" w14:textId="530DAC4C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1EE55F77" w14:textId="77777777" w:rsidTr="00596554">
        <w:tc>
          <w:tcPr>
            <w:tcW w:w="0" w:type="auto"/>
          </w:tcPr>
          <w:p w14:paraId="2D75E52B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7A7E4FD5" w14:textId="77777777" w:rsidTr="00596554">
        <w:tc>
          <w:tcPr>
            <w:tcW w:w="0" w:type="auto"/>
          </w:tcPr>
          <w:p w14:paraId="608C1E96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035CD150" w14:textId="77777777" w:rsidTr="00596554">
        <w:tc>
          <w:tcPr>
            <w:tcW w:w="0" w:type="auto"/>
          </w:tcPr>
          <w:p w14:paraId="5AC99B6F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596554" w:rsidRPr="00695A87" w14:paraId="7C3FB072" w14:textId="77777777" w:rsidTr="00596554">
        <w:tc>
          <w:tcPr>
            <w:tcW w:w="0" w:type="auto"/>
          </w:tcPr>
          <w:p w14:paraId="2CA976CF" w14:textId="77777777" w:rsidR="00596554" w:rsidRPr="00695A87" w:rsidRDefault="0059655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779091E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95A87" w:rsidRPr="00695A87" w14:paraId="3491FDE3" w14:textId="3C21C074" w:rsidTr="00437A5C">
        <w:tc>
          <w:tcPr>
            <w:tcW w:w="9016" w:type="dxa"/>
            <w:gridSpan w:val="3"/>
            <w:shd w:val="clear" w:color="auto" w:fill="F2F2F2" w:themeFill="background1" w:themeFillShade="F2"/>
          </w:tcPr>
          <w:p w14:paraId="75E0F169" w14:textId="0D09ADD1" w:rsidR="00695A87" w:rsidRPr="00695A87" w:rsidRDefault="00695A87" w:rsidP="00E974C5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1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Faculty Mentor</w:t>
            </w:r>
            <w:r w:rsidR="00A06E44">
              <w:rPr>
                <w:rFonts w:ascii="Georgia" w:hAnsi="Georgia"/>
                <w:b/>
                <w:bCs/>
                <w:sz w:val="20"/>
                <w:szCs w:val="20"/>
              </w:rPr>
              <w:t>(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s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A06E44">
              <w:rPr>
                <w:rFonts w:ascii="Georgia" w:hAnsi="Georgia"/>
                <w:sz w:val="20"/>
                <w:szCs w:val="20"/>
              </w:rPr>
              <w:t>)</w:t>
            </w:r>
            <w:r w:rsidRPr="00695A87">
              <w:rPr>
                <w:rFonts w:ascii="Georgia" w:hAnsi="Georgia"/>
                <w:sz w:val="20"/>
                <w:szCs w:val="20"/>
              </w:rPr>
              <w:br/>
            </w:r>
          </w:p>
        </w:tc>
      </w:tr>
      <w:tr w:rsidR="00695A87" w:rsidRPr="00695A87" w14:paraId="076B14E1" w14:textId="519A5017" w:rsidTr="00437A5C">
        <w:tc>
          <w:tcPr>
            <w:tcW w:w="3005" w:type="dxa"/>
            <w:shd w:val="clear" w:color="auto" w:fill="F2F2F2" w:themeFill="background1" w:themeFillShade="F2"/>
          </w:tcPr>
          <w:p w14:paraId="427C5BD0" w14:textId="3067BCDE" w:rsidR="00695A87" w:rsidRPr="00695A87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  <w:shd w:val="clear" w:color="auto" w:fill="F2F2F2" w:themeFill="background1" w:themeFillShade="F2"/>
          </w:tcPr>
          <w:p w14:paraId="13BE5261" w14:textId="54060ED5" w:rsidR="00437A5C" w:rsidRPr="00F660EA" w:rsidRDefault="00695A87" w:rsidP="0059655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660EA">
              <w:rPr>
                <w:rFonts w:ascii="Georgia" w:hAnsi="Georgia"/>
                <w:bCs/>
                <w:sz w:val="20"/>
                <w:szCs w:val="20"/>
              </w:rPr>
              <w:t>HKU</w:t>
            </w:r>
            <w:r w:rsidR="00E974C5" w:rsidRPr="00F660EA">
              <w:rPr>
                <w:rFonts w:ascii="Georgia" w:hAnsi="Georgia"/>
                <w:bCs/>
                <w:sz w:val="20"/>
                <w:szCs w:val="20"/>
              </w:rPr>
              <w:t xml:space="preserve"> (Required) 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27FF6171" w14:textId="3DF209A3" w:rsidR="00695A87" w:rsidRPr="00F660EA" w:rsidRDefault="00695A87" w:rsidP="0059655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660EA">
              <w:rPr>
                <w:rFonts w:ascii="Georgia" w:hAnsi="Georgia"/>
                <w:bCs/>
                <w:sz w:val="20"/>
                <w:szCs w:val="20"/>
              </w:rPr>
              <w:t>Regional, Global</w:t>
            </w:r>
          </w:p>
        </w:tc>
      </w:tr>
      <w:tr w:rsidR="00695A87" w:rsidRPr="00695A87" w14:paraId="62DEA324" w14:textId="0B49F2C9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2ED8366" w14:textId="77777777" w:rsidR="00695A87" w:rsidRDefault="00695A87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Name</w:t>
            </w:r>
          </w:p>
          <w:p w14:paraId="5AA4179F" w14:textId="61B11E8A" w:rsidR="00437A5C" w:rsidRPr="00695A87" w:rsidRDefault="00437A5C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</w:tcPr>
          <w:p w14:paraId="642B0EAB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2EF3CE7B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25283DD9" w14:textId="5A4506C5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8E2071B" w14:textId="77777777" w:rsidR="00695A87" w:rsidRDefault="00695A87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Home Faculty</w:t>
            </w:r>
          </w:p>
          <w:p w14:paraId="28F8CED0" w14:textId="4CD6D624" w:rsidR="00437A5C" w:rsidRPr="00695A87" w:rsidRDefault="00437A5C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</w:tcPr>
          <w:p w14:paraId="538B6180" w14:textId="1BB5CFFD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2521955A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190BDC1E" w14:textId="146B52BF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473D8E5" w14:textId="77777777" w:rsidR="00437A5C" w:rsidRDefault="00695A87" w:rsidP="00F660EA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Position</w:t>
            </w:r>
          </w:p>
          <w:p w14:paraId="6A21548F" w14:textId="28FF47D7" w:rsidR="00F660EA" w:rsidRPr="00F660EA" w:rsidRDefault="00F660EA" w:rsidP="00F660EA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</w:tcPr>
          <w:p w14:paraId="13D97937" w14:textId="0A4A9420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745233F0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660EA" w:rsidRPr="00695A87" w14:paraId="4B30EA8A" w14:textId="77777777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0E9F5ACA" w14:textId="77777777" w:rsidR="00F660EA" w:rsidRDefault="00F660EA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015B32">
              <w:rPr>
                <w:rFonts w:ascii="Georgia" w:eastAsia="Times New Roman" w:hAnsi="Georgia" w:cs="Arial"/>
                <w:sz w:val="20"/>
                <w:szCs w:val="20"/>
              </w:rPr>
              <w:t>Email</w:t>
            </w:r>
          </w:p>
          <w:p w14:paraId="4C28DBF6" w14:textId="4B54C892" w:rsidR="00F660EA" w:rsidRPr="00695A87" w:rsidRDefault="00F660EA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</w:tcPr>
          <w:p w14:paraId="568B51D2" w14:textId="77777777" w:rsidR="00F660EA" w:rsidRPr="00F660EA" w:rsidRDefault="00F660EA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39CEBCE2" w14:textId="77777777" w:rsidR="00F660EA" w:rsidRPr="00F660EA" w:rsidRDefault="00F660EA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6179150C" w14:textId="109F7421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43586F80" w14:textId="00ACA2E8" w:rsidR="00695A87" w:rsidRPr="00695A87" w:rsidRDefault="00695A87" w:rsidP="00F03D28">
            <w:pPr>
              <w:rPr>
                <w:rFonts w:ascii="Georgia" w:eastAsiaTheme="minorEastAsia" w:hAnsi="Georgia" w:cs="Arial"/>
                <w:sz w:val="20"/>
                <w:szCs w:val="20"/>
                <w:lang w:eastAsia="zh-TW"/>
              </w:rPr>
            </w:pPr>
            <w:r>
              <w:rPr>
                <w:rFonts w:ascii="Georgia" w:eastAsia="Times New Roman" w:hAnsi="Georgia" w:cs="Arial"/>
                <w:sz w:val="20"/>
                <w:szCs w:val="20"/>
              </w:rPr>
              <w:t>S</w:t>
            </w:r>
            <w:r>
              <w:rPr>
                <w:rFonts w:ascii="Georgia" w:eastAsiaTheme="minorEastAsia" w:hAnsi="Georgia" w:cs="Arial" w:hint="eastAsia"/>
                <w:sz w:val="20"/>
                <w:szCs w:val="20"/>
                <w:lang w:eastAsia="zh-TW"/>
              </w:rPr>
              <w:t>i</w:t>
            </w:r>
            <w:r>
              <w:rPr>
                <w:rFonts w:ascii="Georgia" w:eastAsiaTheme="minorEastAsia" w:hAnsi="Georgia" w:cs="Arial"/>
                <w:sz w:val="20"/>
                <w:szCs w:val="20"/>
                <w:lang w:eastAsia="zh-TW"/>
              </w:rPr>
              <w:t>gnature</w:t>
            </w:r>
          </w:p>
          <w:p w14:paraId="0B4B4933" w14:textId="77777777" w:rsidR="00695A87" w:rsidRPr="00695A87" w:rsidRDefault="00695A87" w:rsidP="00F03D28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  <w:shd w:val="clear" w:color="auto" w:fill="FBE4D5" w:themeFill="accent2" w:themeFillTint="33"/>
          </w:tcPr>
          <w:p w14:paraId="27AAE0A6" w14:textId="79F2610A" w:rsidR="00695A87" w:rsidRPr="00F660EA" w:rsidRDefault="00695A87" w:rsidP="00F03D28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  <w:shd w:val="clear" w:color="auto" w:fill="FBE4D5" w:themeFill="accent2" w:themeFillTint="33"/>
          </w:tcPr>
          <w:p w14:paraId="5036C5DE" w14:textId="77777777" w:rsidR="00695A87" w:rsidRPr="00F660EA" w:rsidRDefault="00695A87" w:rsidP="00F03D28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437A5C" w:rsidRPr="00695A87" w14:paraId="77109B50" w14:textId="6BAEC4B4" w:rsidTr="00437A5C">
        <w:trPr>
          <w:trHeight w:val="400"/>
        </w:trPr>
        <w:tc>
          <w:tcPr>
            <w:tcW w:w="9016" w:type="dxa"/>
            <w:gridSpan w:val="3"/>
            <w:shd w:val="clear" w:color="auto" w:fill="F2F2F2" w:themeFill="background1" w:themeFillShade="F2"/>
          </w:tcPr>
          <w:p w14:paraId="2ABD201C" w14:textId="0773F466" w:rsidR="00437A5C" w:rsidRPr="00695A87" w:rsidRDefault="00437A5C" w:rsidP="00E974C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12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Partner Organizations (if any)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br/>
            </w:r>
          </w:p>
        </w:tc>
      </w:tr>
      <w:tr w:rsidR="00695A87" w:rsidRPr="00695A87" w14:paraId="4AB313FE" w14:textId="3485893F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2F02D888" w14:textId="424A5DBE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Organization Name</w:t>
            </w:r>
          </w:p>
        </w:tc>
        <w:tc>
          <w:tcPr>
            <w:tcW w:w="3005" w:type="dxa"/>
          </w:tcPr>
          <w:p w14:paraId="18BFFD1F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5FD00740" w14:textId="2C000B58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01EEFCC6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695A87" w:rsidRPr="00695A87" w14:paraId="56C9CCF4" w14:textId="4863E4F6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4514AB0C" w14:textId="573FB688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Nature</w:t>
            </w:r>
          </w:p>
        </w:tc>
        <w:tc>
          <w:tcPr>
            <w:tcW w:w="3005" w:type="dxa"/>
          </w:tcPr>
          <w:p w14:paraId="75A4C374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4DA53AB3" w14:textId="185E530C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3B539194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695A87" w:rsidRPr="00695A87" w14:paraId="257D12A0" w14:textId="1004ADF0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5D5DE008" w14:textId="44B95EB5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Role and contribution to the project</w:t>
            </w:r>
          </w:p>
        </w:tc>
        <w:tc>
          <w:tcPr>
            <w:tcW w:w="3005" w:type="dxa"/>
          </w:tcPr>
          <w:p w14:paraId="78038B21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16C88403" w14:textId="4CEB4003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1E919B7E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</w:tbl>
    <w:p w14:paraId="173BB532" w14:textId="77777777" w:rsidR="00E746E9" w:rsidRPr="00695A87" w:rsidRDefault="00E746E9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9B7DC0" w:rsidRPr="00695A87" w14:paraId="599C399E" w14:textId="77777777" w:rsidTr="00F10B28">
        <w:trPr>
          <w:trHeight w:val="480"/>
        </w:trPr>
        <w:tc>
          <w:tcPr>
            <w:tcW w:w="9016" w:type="dxa"/>
            <w:shd w:val="clear" w:color="auto" w:fill="FFF2CC" w:themeFill="accent4" w:themeFillTint="33"/>
          </w:tcPr>
          <w:p w14:paraId="46843456" w14:textId="77777777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br/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 xml:space="preserve">Part C: Declaration </w:t>
            </w:r>
          </w:p>
          <w:p w14:paraId="0FA8CBB9" w14:textId="3CACA6B5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9B7DC0" w:rsidRPr="00695A87" w14:paraId="330A13BC" w14:textId="77777777" w:rsidTr="007716BF">
        <w:trPr>
          <w:trHeight w:val="365"/>
        </w:trPr>
        <w:tc>
          <w:tcPr>
            <w:tcW w:w="9016" w:type="dxa"/>
          </w:tcPr>
          <w:p w14:paraId="38D7AC23" w14:textId="77777777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t>I hereby declare that</w:t>
            </w:r>
          </w:p>
          <w:p w14:paraId="4F82BE2A" w14:textId="77777777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04CFFC30" w14:textId="743DB1A9" w:rsidR="009B7DC0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lastRenderedPageBreak/>
              <w:t xml:space="preserve">This project hasn’t received any other financial support from another </w:t>
            </w:r>
            <w:r w:rsidR="00E974C5" w:rsidRPr="00E974C5">
              <w:rPr>
                <w:rFonts w:ascii="Georgia" w:hAnsi="Georgia"/>
                <w:sz w:val="20"/>
                <w:szCs w:val="20"/>
              </w:rPr>
              <w:t>d</w:t>
            </w:r>
            <w:r w:rsidRPr="00E974C5">
              <w:rPr>
                <w:rFonts w:ascii="Georgia" w:hAnsi="Georgia"/>
                <w:sz w:val="20"/>
                <w:szCs w:val="20"/>
              </w:rPr>
              <w:t>epartment</w:t>
            </w:r>
            <w:r w:rsidR="00835322" w:rsidRPr="00E974C5">
              <w:rPr>
                <w:rFonts w:ascii="Georgia" w:hAnsi="Georgia"/>
                <w:sz w:val="20"/>
                <w:szCs w:val="20"/>
              </w:rPr>
              <w:t xml:space="preserve"> or funding scheme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</w:t>
            </w:r>
            <w:r w:rsidR="008D0352">
              <w:rPr>
                <w:rFonts w:ascii="Georgia" w:hAnsi="Georgia"/>
                <w:sz w:val="20"/>
                <w:szCs w:val="20"/>
              </w:rPr>
              <w:br/>
            </w:r>
          </w:p>
          <w:p w14:paraId="458A9550" w14:textId="675C0520" w:rsidR="00E974C5" w:rsidRPr="00E974C5" w:rsidRDefault="00E974C5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This project </w:t>
            </w:r>
            <w:r>
              <w:rPr>
                <w:rFonts w:ascii="Georgia" w:hAnsi="Georgia"/>
                <w:sz w:val="20"/>
                <w:szCs w:val="20"/>
              </w:rPr>
              <w:t>doesn’t duplicate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, </w:t>
            </w:r>
            <w:r>
              <w:rPr>
                <w:rFonts w:ascii="Georgia" w:hAnsi="Georgia"/>
                <w:sz w:val="20"/>
                <w:szCs w:val="20"/>
              </w:rPr>
              <w:t xml:space="preserve">and isn’t </w:t>
            </w:r>
            <w:r w:rsidRPr="00E974C5">
              <w:rPr>
                <w:rFonts w:ascii="Georgia" w:hAnsi="Georgia"/>
                <w:sz w:val="20"/>
                <w:szCs w:val="20"/>
              </w:rPr>
              <w:t>closely aligned with</w:t>
            </w:r>
            <w:r w:rsidR="00A06E44">
              <w:rPr>
                <w:rFonts w:ascii="Georgia" w:hAnsi="Georgia"/>
                <w:sz w:val="20"/>
                <w:szCs w:val="20"/>
              </w:rPr>
              <w:t>,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</w:t>
            </w:r>
            <w:r w:rsidR="00842130">
              <w:rPr>
                <w:rFonts w:ascii="Georgia" w:hAnsi="Georgia"/>
                <w:sz w:val="20"/>
                <w:szCs w:val="20"/>
              </w:rPr>
              <w:t>my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Final Year Project or any assessments for course wor</w:t>
            </w:r>
            <w:r w:rsidR="00A06E44">
              <w:rPr>
                <w:rFonts w:ascii="Georgia" w:hAnsi="Georgia"/>
                <w:sz w:val="20"/>
                <w:szCs w:val="20"/>
              </w:rPr>
              <w:t>k</w:t>
            </w:r>
          </w:p>
          <w:p w14:paraId="79D2BC1A" w14:textId="4837EC59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3C5B8109" w14:textId="5B27B45F" w:rsidR="009B7DC0" w:rsidRPr="00E974C5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I understand that plagiarism and falsification of data are serious academic misconduct. I have read and understood the University’s </w:t>
            </w:r>
            <w:hyperlink r:id="rId15" w:history="1">
              <w:r w:rsidRPr="00E974C5">
                <w:rPr>
                  <w:rStyle w:val="Hyperlink"/>
                  <w:rFonts w:ascii="Georgia" w:hAnsi="Georgia"/>
                  <w:sz w:val="20"/>
                  <w:szCs w:val="20"/>
                </w:rPr>
                <w:t>"Regulations Governing Students' Academic Conduct Concerning Assessment"</w:t>
              </w:r>
            </w:hyperlink>
            <w:r w:rsidRPr="00E974C5">
              <w:rPr>
                <w:rFonts w:ascii="Georgia" w:hAnsi="Georgia"/>
                <w:sz w:val="20"/>
                <w:szCs w:val="20"/>
              </w:rPr>
              <w:t xml:space="preserve">. </w:t>
            </w:r>
          </w:p>
          <w:p w14:paraId="1D720CBD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3B5F79AA" w14:textId="7DA57DF4" w:rsidR="009B7DC0" w:rsidRPr="00E974C5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I have read and understood the University’s </w:t>
            </w:r>
            <w:hyperlink r:id="rId16" w:history="1">
              <w:r w:rsidRPr="00E974C5">
                <w:rPr>
                  <w:rStyle w:val="Hyperlink"/>
                  <w:rFonts w:ascii="Georgia" w:hAnsi="Georgia"/>
                  <w:sz w:val="20"/>
                  <w:szCs w:val="20"/>
                </w:rPr>
                <w:t>Policy on Research Integrity</w:t>
              </w:r>
            </w:hyperlink>
            <w:r w:rsidRPr="00E974C5">
              <w:rPr>
                <w:rFonts w:ascii="Georgia" w:hAnsi="Georgia"/>
                <w:sz w:val="20"/>
                <w:szCs w:val="20"/>
              </w:rPr>
              <w:t xml:space="preserve">. </w:t>
            </w:r>
          </w:p>
          <w:p w14:paraId="7F157E34" w14:textId="76977A50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2C3C3EC8" w14:textId="7896094A" w:rsidR="0057562D" w:rsidRPr="00E974C5" w:rsidRDefault="0057562D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>I understand that should there be any deviation in implementation of the proposed project after funding approval, I would inform the Common Core Office in time for endorsement.</w:t>
            </w:r>
          </w:p>
          <w:p w14:paraId="5F6E825D" w14:textId="2D8C0174" w:rsidR="00920228" w:rsidRPr="00DF5BF8" w:rsidRDefault="00920228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2F58E630" w14:textId="63AD9141" w:rsidR="00920228" w:rsidRPr="00E974C5" w:rsidRDefault="00920228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I understand that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f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unding will be provided in form of </w:t>
            </w:r>
            <w:r w:rsidRPr="00A06E44">
              <w:rPr>
                <w:rFonts w:ascii="Georgia" w:hAnsi="Georgia" w:cs="Segoe UI Symbol"/>
                <w:i/>
                <w:iCs/>
                <w:sz w:val="20"/>
                <w:szCs w:val="20"/>
              </w:rPr>
              <w:t>reimbursement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upon the Common Core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 xml:space="preserve"> Office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’s receipt of a full completion report from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me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on the research study and its findings after the project has </w:t>
            </w:r>
            <w:r w:rsidR="00835322" w:rsidRPr="00E974C5">
              <w:rPr>
                <w:rFonts w:ascii="Georgia" w:hAnsi="Georgia" w:cs="Segoe UI Symbol"/>
                <w:sz w:val="20"/>
                <w:szCs w:val="20"/>
              </w:rPr>
              <w:t xml:space="preserve">been 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>completed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.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The completion report should include a clear project financial breakdown, with receipts (original copies) of individual expenses items attached.</w:t>
            </w:r>
          </w:p>
          <w:p w14:paraId="41FAE16B" w14:textId="50A6A794" w:rsidR="0033282F" w:rsidRPr="00575F52" w:rsidRDefault="0033282F" w:rsidP="00920228">
            <w:pPr>
              <w:rPr>
                <w:rFonts w:ascii="Georgia" w:hAnsi="Georgia" w:cs="Segoe UI Symbol"/>
                <w:sz w:val="20"/>
                <w:szCs w:val="20"/>
              </w:rPr>
            </w:pPr>
          </w:p>
          <w:p w14:paraId="2477AD36" w14:textId="57DE6F89" w:rsidR="0033282F" w:rsidRPr="00015B32" w:rsidRDefault="0033282F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015B32">
              <w:rPr>
                <w:rFonts w:ascii="Georgia" w:hAnsi="Georgia" w:cs="Segoe UI Symbol"/>
                <w:sz w:val="20"/>
                <w:szCs w:val="20"/>
              </w:rPr>
              <w:t xml:space="preserve">I understand that </w:t>
            </w:r>
            <w:r w:rsidR="00DA76DA" w:rsidRPr="00015B32">
              <w:rPr>
                <w:rFonts w:ascii="Georgia" w:hAnsi="Georgia" w:cs="Segoe UI Symbol"/>
                <w:sz w:val="20"/>
                <w:szCs w:val="20"/>
              </w:rPr>
              <w:t xml:space="preserve">I should deliver a </w:t>
            </w:r>
            <w:r w:rsidRPr="00015B32">
              <w:rPr>
                <w:rFonts w:ascii="Georgia" w:hAnsi="Georgia" w:cs="Segoe UI Symbol"/>
                <w:sz w:val="20"/>
                <w:szCs w:val="20"/>
              </w:rPr>
              <w:t xml:space="preserve">poster </w:t>
            </w:r>
            <w:r w:rsidR="00A06E44" w:rsidRPr="00015B32">
              <w:rPr>
                <w:rFonts w:ascii="Georgia" w:hAnsi="Georgia" w:cs="Segoe UI Symbol"/>
                <w:sz w:val="20"/>
                <w:szCs w:val="20"/>
              </w:rPr>
              <w:t xml:space="preserve">or other form of </w:t>
            </w:r>
            <w:r w:rsidRPr="00015B32">
              <w:rPr>
                <w:rFonts w:ascii="Georgia" w:hAnsi="Georgia" w:cs="Segoe UI Symbol"/>
                <w:sz w:val="20"/>
                <w:szCs w:val="20"/>
              </w:rPr>
              <w:t xml:space="preserve">presentation </w:t>
            </w:r>
            <w:r w:rsidR="00DA76DA" w:rsidRPr="00015B32">
              <w:rPr>
                <w:rFonts w:ascii="Georgia" w:hAnsi="Georgia" w:cs="Segoe UI Symbol"/>
                <w:sz w:val="20"/>
                <w:szCs w:val="20"/>
              </w:rPr>
              <w:t xml:space="preserve">on this project </w:t>
            </w:r>
            <w:r w:rsidRPr="00015B32">
              <w:rPr>
                <w:rFonts w:ascii="Georgia" w:hAnsi="Georgia" w:cs="Segoe UI Symbol"/>
                <w:sz w:val="20"/>
                <w:szCs w:val="20"/>
              </w:rPr>
              <w:t xml:space="preserve">(either virtually or physically) </w:t>
            </w:r>
            <w:r w:rsidR="00F660EA" w:rsidRPr="00015B32">
              <w:rPr>
                <w:rFonts w:ascii="Georgia" w:hAnsi="Georgia"/>
                <w:sz w:val="20"/>
                <w:szCs w:val="20"/>
              </w:rPr>
              <w:t xml:space="preserve">either at Student Learning Festival (Spring 2022) or I2 Showcase (Fall 2022). </w:t>
            </w:r>
          </w:p>
          <w:p w14:paraId="1FDC934E" w14:textId="77777777" w:rsidR="00842130" w:rsidRPr="00F660EA" w:rsidRDefault="00842130" w:rsidP="00842130">
            <w:pPr>
              <w:pStyle w:val="ListParagraph"/>
              <w:rPr>
                <w:rFonts w:ascii="Georgia" w:hAnsi="Georgia" w:cs="Segoe UI Symbol"/>
                <w:sz w:val="20"/>
                <w:szCs w:val="20"/>
              </w:rPr>
            </w:pPr>
          </w:p>
          <w:p w14:paraId="69EC0DDC" w14:textId="6627095A" w:rsidR="00842130" w:rsidRPr="00F660EA" w:rsidRDefault="00842130" w:rsidP="00842130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F660EA">
              <w:rPr>
                <w:rFonts w:ascii="Georgia" w:hAnsi="Georgia"/>
                <w:sz w:val="20"/>
                <w:szCs w:val="20"/>
              </w:rPr>
              <w:t xml:space="preserve">I have read and understood Common Core’s terms and conditions on </w:t>
            </w:r>
            <w:hyperlink r:id="rId17" w:history="1">
              <w:r w:rsidRPr="00F660EA">
                <w:rPr>
                  <w:rStyle w:val="Hyperlink"/>
                  <w:rFonts w:ascii="Georgia" w:hAnsi="Georgia"/>
                  <w:sz w:val="20"/>
                  <w:szCs w:val="20"/>
                </w:rPr>
                <w:t>https://commoncore.hku.hk/tdugr-project/</w:t>
              </w:r>
            </w:hyperlink>
            <w:r w:rsidRPr="00F660EA">
              <w:rPr>
                <w:rFonts w:ascii="Georgia" w:hAnsi="Georgia"/>
                <w:sz w:val="20"/>
                <w:szCs w:val="20"/>
              </w:rPr>
              <w:t xml:space="preserve"> </w:t>
            </w:r>
          </w:p>
          <w:p w14:paraId="5DDB0B9D" w14:textId="37595B61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7A136DCE" w14:textId="77777777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58CB41C7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68D996AF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08A75307" w14:textId="72E935D2" w:rsidR="009B7DC0" w:rsidRPr="00695A87" w:rsidRDefault="00F03D28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 xml:space="preserve">Applicant’s </w:t>
            </w:r>
            <w:r w:rsidR="009B7DC0" w:rsidRPr="00695A87">
              <w:rPr>
                <w:rFonts w:ascii="Georgia" w:hAnsi="Georgia"/>
                <w:sz w:val="20"/>
                <w:szCs w:val="20"/>
              </w:rPr>
              <w:t>Signature: _____________             Date: _____________</w:t>
            </w:r>
          </w:p>
          <w:p w14:paraId="1F6CFBF1" w14:textId="2F52F2B8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</w:tbl>
    <w:p w14:paraId="579F9067" w14:textId="77777777" w:rsidR="00D101FE" w:rsidRPr="00150F09" w:rsidRDefault="00D101FE" w:rsidP="00150F09">
      <w:pPr>
        <w:rPr>
          <w:rFonts w:ascii="Georgia" w:hAnsi="Georgia"/>
          <w:sz w:val="24"/>
          <w:szCs w:val="24"/>
        </w:rPr>
      </w:pPr>
    </w:p>
    <w:p w14:paraId="3E3E5BF0" w14:textId="751202B8" w:rsidR="00254510" w:rsidRPr="007716BF" w:rsidRDefault="00254510" w:rsidP="00757024">
      <w:pPr>
        <w:jc w:val="center"/>
        <w:rPr>
          <w:rFonts w:ascii="Georgia" w:hAnsi="Georgia"/>
        </w:rPr>
      </w:pPr>
      <w:r w:rsidRPr="007716BF">
        <w:rPr>
          <w:rFonts w:ascii="Georgia" w:hAnsi="Georgia"/>
        </w:rPr>
        <w:t xml:space="preserve">Please return this form to us at </w:t>
      </w:r>
      <w:hyperlink r:id="rId18" w:history="1">
        <w:r w:rsidRPr="007716BF">
          <w:rPr>
            <w:rStyle w:val="Hyperlink"/>
            <w:rFonts w:ascii="Georgia" w:hAnsi="Georgia"/>
          </w:rPr>
          <w:t>commoncore@hku.hk</w:t>
        </w:r>
      </w:hyperlink>
    </w:p>
    <w:p w14:paraId="085319F3" w14:textId="72C58571" w:rsidR="00254510" w:rsidRPr="007716BF" w:rsidRDefault="00254510" w:rsidP="00254510">
      <w:pPr>
        <w:jc w:val="center"/>
        <w:rPr>
          <w:rFonts w:ascii="Georgia" w:hAnsi="Georgia"/>
        </w:rPr>
      </w:pPr>
      <w:r w:rsidRPr="007716BF">
        <w:rPr>
          <w:rFonts w:ascii="Georgia" w:hAnsi="Georgia"/>
          <w:b/>
          <w:i/>
          <w:iCs/>
          <w:color w:val="00B050"/>
        </w:rPr>
        <w:t>The Common Core is here to help facilitate the process at every step of the journey, so don’t hesitate to ask questions!</w:t>
      </w:r>
    </w:p>
    <w:p w14:paraId="55CB65C0" w14:textId="4D6E896D" w:rsidR="00150F09" w:rsidRPr="007716BF" w:rsidRDefault="00150F09" w:rsidP="00B375B8">
      <w:pPr>
        <w:rPr>
          <w:rFonts w:ascii="Georgia" w:hAnsi="Georgia"/>
        </w:rPr>
      </w:pPr>
    </w:p>
    <w:p w14:paraId="038729CC" w14:textId="788BAAB4" w:rsidR="00B375B8" w:rsidRPr="007716BF" w:rsidRDefault="00D9661E" w:rsidP="00D9661E">
      <w:pPr>
        <w:jc w:val="center"/>
        <w:rPr>
          <w:rFonts w:ascii="Georgia" w:hAnsi="Georgia"/>
          <w:b/>
          <w:i/>
          <w:color w:val="FF0000"/>
        </w:rPr>
      </w:pPr>
      <w:proofErr w:type="spellStart"/>
      <w:r w:rsidRPr="007716BF">
        <w:rPr>
          <w:rFonts w:ascii="Georgia" w:hAnsi="Georgia"/>
          <w:b/>
          <w:i/>
          <w:color w:val="FF0000"/>
        </w:rPr>
        <w:t>Engage~Experiment~Enjoy</w:t>
      </w:r>
      <w:proofErr w:type="spellEnd"/>
      <w:r w:rsidRPr="007716BF">
        <w:rPr>
          <w:rFonts w:ascii="Georgia" w:hAnsi="Georgia"/>
          <w:b/>
          <w:i/>
          <w:color w:val="FF0000"/>
        </w:rPr>
        <w:t>!</w:t>
      </w:r>
    </w:p>
    <w:sectPr w:rsidR="00B375B8" w:rsidRPr="007716BF" w:rsidSect="001041F7">
      <w:headerReference w:type="default" r:id="rId1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40AAA" w14:textId="77777777" w:rsidR="003045DB" w:rsidRDefault="003045DB" w:rsidP="00222271">
      <w:pPr>
        <w:spacing w:after="0" w:line="240" w:lineRule="auto"/>
      </w:pPr>
      <w:r>
        <w:separator/>
      </w:r>
    </w:p>
  </w:endnote>
  <w:endnote w:type="continuationSeparator" w:id="0">
    <w:p w14:paraId="2E9D164C" w14:textId="77777777" w:rsidR="003045DB" w:rsidRDefault="003045DB" w:rsidP="0022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D5D3D4" w14:textId="77777777" w:rsidR="003045DB" w:rsidRDefault="003045DB" w:rsidP="00222271">
      <w:pPr>
        <w:spacing w:after="0" w:line="240" w:lineRule="auto"/>
      </w:pPr>
      <w:r>
        <w:separator/>
      </w:r>
    </w:p>
  </w:footnote>
  <w:footnote w:type="continuationSeparator" w:id="0">
    <w:p w14:paraId="26F4DFA1" w14:textId="77777777" w:rsidR="003045DB" w:rsidRDefault="003045DB" w:rsidP="00222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1FE63" w14:textId="4AA4BEBF" w:rsidR="00222271" w:rsidRPr="00920228" w:rsidRDefault="00E974C5">
    <w:pPr>
      <w:pStyle w:val="Header"/>
      <w:tabs>
        <w:tab w:val="clear" w:pos="4680"/>
        <w:tab w:val="clear" w:pos="9360"/>
      </w:tabs>
      <w:jc w:val="right"/>
      <w:rPr>
        <w:color w:val="2E74B5" w:themeColor="accent5" w:themeShade="BF"/>
        <w:sz w:val="24"/>
        <w:szCs w:val="24"/>
      </w:rPr>
    </w:pPr>
    <w:r>
      <w:rPr>
        <w:color w:val="2E74B5" w:themeColor="accent5" w:themeShade="BF"/>
        <w:sz w:val="24"/>
        <w:szCs w:val="24"/>
      </w:rPr>
      <w:t>17/09/2021</w:t>
    </w:r>
    <w:r w:rsidR="00222271" w:rsidRPr="00920228">
      <w:rPr>
        <w:color w:val="2E74B5" w:themeColor="accent5" w:themeShade="BF"/>
        <w:sz w:val="24"/>
        <w:szCs w:val="24"/>
      </w:rPr>
      <w:t xml:space="preserve"> amended</w:t>
    </w:r>
  </w:p>
  <w:p w14:paraId="3F2E9E6B" w14:textId="77777777" w:rsidR="00222271" w:rsidRDefault="002222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23653"/>
    <w:multiLevelType w:val="hybridMultilevel"/>
    <w:tmpl w:val="8984F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A7187"/>
    <w:multiLevelType w:val="hybridMultilevel"/>
    <w:tmpl w:val="1B38927A"/>
    <w:lvl w:ilvl="0" w:tplc="C70A645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0B491B"/>
    <w:multiLevelType w:val="hybridMultilevel"/>
    <w:tmpl w:val="8D86D3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A3BjKMDYyNLJR0lIJTi4sz8/NACgxrAZtaeQcsAAAA"/>
  </w:docVars>
  <w:rsids>
    <w:rsidRoot w:val="00B375B8"/>
    <w:rsid w:val="00015B32"/>
    <w:rsid w:val="00015BA9"/>
    <w:rsid w:val="00026EBD"/>
    <w:rsid w:val="000B39C8"/>
    <w:rsid w:val="000C55C8"/>
    <w:rsid w:val="000D05EF"/>
    <w:rsid w:val="001041F7"/>
    <w:rsid w:val="0013721D"/>
    <w:rsid w:val="00150F09"/>
    <w:rsid w:val="00153E2B"/>
    <w:rsid w:val="001A6EAD"/>
    <w:rsid w:val="00222271"/>
    <w:rsid w:val="00254510"/>
    <w:rsid w:val="002748A3"/>
    <w:rsid w:val="00295998"/>
    <w:rsid w:val="002B443C"/>
    <w:rsid w:val="003045DB"/>
    <w:rsid w:val="0033282F"/>
    <w:rsid w:val="003A5529"/>
    <w:rsid w:val="00437A5C"/>
    <w:rsid w:val="00457EEA"/>
    <w:rsid w:val="00460064"/>
    <w:rsid w:val="00481682"/>
    <w:rsid w:val="004A3D4F"/>
    <w:rsid w:val="00500B7A"/>
    <w:rsid w:val="00512A73"/>
    <w:rsid w:val="00525612"/>
    <w:rsid w:val="00572B4A"/>
    <w:rsid w:val="0057562D"/>
    <w:rsid w:val="00575F52"/>
    <w:rsid w:val="00593F65"/>
    <w:rsid w:val="00596554"/>
    <w:rsid w:val="0064157C"/>
    <w:rsid w:val="00695A87"/>
    <w:rsid w:val="00706A03"/>
    <w:rsid w:val="00714846"/>
    <w:rsid w:val="00726124"/>
    <w:rsid w:val="00757024"/>
    <w:rsid w:val="0076669B"/>
    <w:rsid w:val="007716BF"/>
    <w:rsid w:val="00795862"/>
    <w:rsid w:val="007C14E5"/>
    <w:rsid w:val="00835322"/>
    <w:rsid w:val="00837AB2"/>
    <w:rsid w:val="00842130"/>
    <w:rsid w:val="008962BA"/>
    <w:rsid w:val="008D0352"/>
    <w:rsid w:val="00920228"/>
    <w:rsid w:val="00923D45"/>
    <w:rsid w:val="009B7DC0"/>
    <w:rsid w:val="009C6BAD"/>
    <w:rsid w:val="009D74C8"/>
    <w:rsid w:val="009E036E"/>
    <w:rsid w:val="00A01332"/>
    <w:rsid w:val="00A06E44"/>
    <w:rsid w:val="00AA7B4F"/>
    <w:rsid w:val="00AD7BCB"/>
    <w:rsid w:val="00AE56F9"/>
    <w:rsid w:val="00AE5F33"/>
    <w:rsid w:val="00AF075E"/>
    <w:rsid w:val="00AF0CF6"/>
    <w:rsid w:val="00B375B8"/>
    <w:rsid w:val="00B412DB"/>
    <w:rsid w:val="00B96BAB"/>
    <w:rsid w:val="00BD4DBC"/>
    <w:rsid w:val="00C6001C"/>
    <w:rsid w:val="00D101FE"/>
    <w:rsid w:val="00D9661E"/>
    <w:rsid w:val="00DA76DA"/>
    <w:rsid w:val="00DD564D"/>
    <w:rsid w:val="00DE33B5"/>
    <w:rsid w:val="00DF5BF8"/>
    <w:rsid w:val="00E002DE"/>
    <w:rsid w:val="00E01B76"/>
    <w:rsid w:val="00E1584A"/>
    <w:rsid w:val="00E21EBD"/>
    <w:rsid w:val="00E222A9"/>
    <w:rsid w:val="00E36439"/>
    <w:rsid w:val="00E42A75"/>
    <w:rsid w:val="00E57007"/>
    <w:rsid w:val="00E6024F"/>
    <w:rsid w:val="00E66231"/>
    <w:rsid w:val="00E722CE"/>
    <w:rsid w:val="00E746E9"/>
    <w:rsid w:val="00E974C5"/>
    <w:rsid w:val="00EF5548"/>
    <w:rsid w:val="00F03D28"/>
    <w:rsid w:val="00F10B28"/>
    <w:rsid w:val="00F50F6A"/>
    <w:rsid w:val="00F51C67"/>
    <w:rsid w:val="00F660EA"/>
    <w:rsid w:val="00FA3166"/>
    <w:rsid w:val="00FA7588"/>
    <w:rsid w:val="00FC50AB"/>
    <w:rsid w:val="00FE79B2"/>
    <w:rsid w:val="00FE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6AF53"/>
  <w15:chartTrackingRefBased/>
  <w15:docId w15:val="{BC2F845B-6E60-492E-B892-78776446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3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3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F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271"/>
  </w:style>
  <w:style w:type="paragraph" w:styleId="Footer">
    <w:name w:val="footer"/>
    <w:basedOn w:val="Normal"/>
    <w:link w:val="Foot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271"/>
  </w:style>
  <w:style w:type="paragraph" w:styleId="NormalWeb">
    <w:name w:val="Normal (Web)"/>
    <w:basedOn w:val="Normal"/>
    <w:uiPriority w:val="99"/>
    <w:semiHidden/>
    <w:unhideWhenUsed/>
    <w:rsid w:val="003A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 w:eastAsia="zh-CN"/>
    </w:rPr>
  </w:style>
  <w:style w:type="character" w:styleId="Strong">
    <w:name w:val="Strong"/>
    <w:basedOn w:val="DefaultParagraphFont"/>
    <w:uiPriority w:val="22"/>
    <w:qFormat/>
    <w:rsid w:val="003A552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7B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9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commoncore.hku.hk/tdugr-project/" TargetMode="External"/><Relationship Id="rId18" Type="http://schemas.openxmlformats.org/officeDocument/2006/relationships/hyperlink" Target="mailto:commoncore@hku.hk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ommoncore.hku.hk/cc-undergraduate-research-opportunities/critical-zones/" TargetMode="External"/><Relationship Id="rId17" Type="http://schemas.openxmlformats.org/officeDocument/2006/relationships/hyperlink" Target="https://commoncore.hku.hk/tdugr-projec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ss.hku.hk/integrity/rcr/polic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dgs.un.org/goal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4.hku.hk/pubunit/calendar/2017-2018/1434-regulations-governing-students-academic-conduct-concerning-assessment" TargetMode="External"/><Relationship Id="rId10" Type="http://schemas.openxmlformats.org/officeDocument/2006/relationships/hyperlink" Target="https://commoncore.hku.hk/tdugr-project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mmoncore.hku.hk/tdugr-project/" TargetMode="External"/><Relationship Id="rId14" Type="http://schemas.openxmlformats.org/officeDocument/2006/relationships/hyperlink" Target="https://commoncore.hku.hk/tdugr-proje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32F222-B2AF-4A21-99B2-02A14AB4C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717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Jack Tsao</cp:lastModifiedBy>
  <cp:revision>4</cp:revision>
  <cp:lastPrinted>2020-12-15T03:31:00Z</cp:lastPrinted>
  <dcterms:created xsi:type="dcterms:W3CDTF">2021-09-17T06:49:00Z</dcterms:created>
  <dcterms:modified xsi:type="dcterms:W3CDTF">2021-09-23T08:19:00Z</dcterms:modified>
</cp:coreProperties>
</file>